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98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5"/>
        <w:gridCol w:w="6713"/>
        <w:gridCol w:w="1620"/>
      </w:tblGrid>
      <w:tr w:rsidR="000E3F8E" w:rsidRPr="00963745" w:rsidTr="000E3F8E">
        <w:trPr>
          <w:trHeight w:val="1541"/>
          <w:jc w:val="center"/>
        </w:trPr>
        <w:tc>
          <w:tcPr>
            <w:tcW w:w="1525" w:type="dxa"/>
          </w:tcPr>
          <w:p w:rsidR="000E3F8E" w:rsidRPr="00963745" w:rsidRDefault="000E3F8E" w:rsidP="00BF679E">
            <w:pPr>
              <w:pStyle w:val="Header"/>
              <w:rPr>
                <w:sz w:val="26"/>
                <w:szCs w:val="26"/>
                <w:rtl/>
              </w:rPr>
            </w:pPr>
            <w:r>
              <w:rPr>
                <w:noProof/>
                <w:sz w:val="26"/>
                <w:szCs w:val="26"/>
                <w:rtl/>
                <w:lang w:bidi="ar-SA"/>
              </w:rPr>
              <w:drawing>
                <wp:anchor distT="0" distB="0" distL="114300" distR="114300" simplePos="0" relativeHeight="251715584" behindDoc="0" locked="0" layoutInCell="1" allowOverlap="1" wp14:anchorId="7D0C14A4" wp14:editId="5380C187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45720</wp:posOffset>
                  </wp:positionV>
                  <wp:extent cx="629920" cy="733425"/>
                  <wp:effectExtent l="0" t="0" r="0" b="9525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nde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92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13" w:type="dxa"/>
            <w:vAlign w:val="center"/>
          </w:tcPr>
          <w:p w:rsidR="000E3F8E" w:rsidRPr="00D03E55" w:rsidRDefault="000E3F8E" w:rsidP="00D03E55">
            <w:pPr>
              <w:spacing w:after="0" w:line="240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مشخصات مدرس دوره</w:t>
            </w:r>
          </w:p>
        </w:tc>
        <w:tc>
          <w:tcPr>
            <w:tcW w:w="1620" w:type="dxa"/>
            <w:vAlign w:val="center"/>
          </w:tcPr>
          <w:p w:rsidR="000E3F8E" w:rsidRPr="00797D50" w:rsidRDefault="000E3F8E" w:rsidP="00201654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797D50">
              <w:rPr>
                <w:rFonts w:cs="B Nazanin" w:hint="cs"/>
                <w:b/>
                <w:bCs/>
                <w:sz w:val="20"/>
                <w:szCs w:val="20"/>
                <w:rtl/>
              </w:rPr>
              <w:t>كاربرگ شماره (</w:t>
            </w:r>
            <w:r w:rsidR="00201654">
              <w:rPr>
                <w:rFonts w:cs="B Nazanin" w:hint="cs"/>
                <w:b/>
                <w:bCs/>
                <w:sz w:val="20"/>
                <w:szCs w:val="20"/>
                <w:rtl/>
              </w:rPr>
              <w:t>1</w:t>
            </w:r>
            <w:bookmarkStart w:id="0" w:name="_GoBack"/>
            <w:bookmarkEnd w:id="0"/>
            <w:r w:rsidRPr="00797D50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</w:tbl>
    <w:p w:rsidR="00C35CDB" w:rsidRPr="00D51EC1" w:rsidRDefault="00C35CDB" w:rsidP="00C35CDB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نام دوره: </w:t>
      </w:r>
      <w:r w:rsidRPr="00D51EC1">
        <w:rPr>
          <w:rFonts w:cs="B Nazanin" w:hint="cs"/>
          <w:sz w:val="24"/>
          <w:szCs w:val="24"/>
          <w:rtl/>
        </w:rPr>
        <w:t>......</w:t>
      </w:r>
      <w:r>
        <w:rPr>
          <w:rFonts w:cs="B Nazanin" w:hint="cs"/>
          <w:sz w:val="24"/>
          <w:szCs w:val="24"/>
          <w:rtl/>
        </w:rPr>
        <w:t>........</w:t>
      </w:r>
      <w:r w:rsidR="00D03E55">
        <w:rPr>
          <w:rFonts w:cs="B Nazanin" w:hint="cs"/>
          <w:sz w:val="24"/>
          <w:szCs w:val="24"/>
          <w:rtl/>
        </w:rPr>
        <w:t>.......................................................</w:t>
      </w:r>
      <w:r>
        <w:rPr>
          <w:rFonts w:cs="B Nazanin" w:hint="cs"/>
          <w:sz w:val="24"/>
          <w:szCs w:val="24"/>
          <w:rtl/>
        </w:rPr>
        <w:t>...............</w:t>
      </w:r>
      <w:r w:rsidRPr="00D51EC1">
        <w:rPr>
          <w:rFonts w:cs="B Nazanin" w:hint="cs"/>
          <w:sz w:val="24"/>
          <w:szCs w:val="24"/>
          <w:rtl/>
        </w:rPr>
        <w:t>..............</w:t>
      </w:r>
    </w:p>
    <w:p w:rsidR="00C35CDB" w:rsidRPr="00AF2519" w:rsidRDefault="00C35CDB" w:rsidP="00C35CDB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F2519">
        <w:rPr>
          <w:rFonts w:cs="B Nazanin" w:hint="cs"/>
          <w:b/>
          <w:bCs/>
          <w:sz w:val="24"/>
          <w:szCs w:val="24"/>
          <w:rtl/>
        </w:rPr>
        <w:t>الف مشخصات عمومي :</w:t>
      </w:r>
    </w:p>
    <w:p w:rsidR="00C35CDB" w:rsidRDefault="00A33162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029970</wp:posOffset>
                </wp:positionH>
                <wp:positionV relativeFrom="paragraph">
                  <wp:posOffset>17780</wp:posOffset>
                </wp:positionV>
                <wp:extent cx="133350" cy="152400"/>
                <wp:effectExtent l="0" t="0" r="19050" b="19050"/>
                <wp:wrapNone/>
                <wp:docPr id="37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43EAD7D2" id="AutoShape 35" o:spid="_x0000_s1026" style="position:absolute;margin-left:81.1pt;margin-top:1.4pt;width:10.5pt;height:1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"/>
            </w:pict>
          </mc:Fallback>
        </mc:AlternateContent>
      </w:r>
      <w:r>
        <w:rPr>
          <w:rFonts w:cs="B Nazanin"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677934</wp:posOffset>
                </wp:positionH>
                <wp:positionV relativeFrom="paragraph">
                  <wp:posOffset>17780</wp:posOffset>
                </wp:positionV>
                <wp:extent cx="133350" cy="152400"/>
                <wp:effectExtent l="0" t="0" r="19050" b="19050"/>
                <wp:wrapNone/>
                <wp:docPr id="38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32D39E17" id="AutoShape 34" o:spid="_x0000_s1026" style="position:absolute;margin-left:132.1pt;margin-top:1.4pt;width:10.5pt;height:1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"/>
            </w:pict>
          </mc:Fallback>
        </mc:AlternateContent>
      </w:r>
      <w:r w:rsidR="00C35CDB">
        <w:rPr>
          <w:rFonts w:cs="B Nazanin" w:hint="cs"/>
          <w:sz w:val="24"/>
          <w:szCs w:val="24"/>
          <w:rtl/>
        </w:rPr>
        <w:t xml:space="preserve">نام مدرس :.................................................... تاريخ تولد : ..................................وضعيت تأهل :  متأهل        ؛  مجرد 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خرين مدرك تحصيلي : ..................................رشته</w:t>
      </w:r>
      <w:r>
        <w:rPr>
          <w:rFonts w:cs="B Nazanin"/>
          <w:sz w:val="24"/>
          <w:szCs w:val="24"/>
          <w:rtl/>
        </w:rPr>
        <w:softHyphen/>
      </w:r>
      <w:r>
        <w:rPr>
          <w:rFonts w:cs="B Nazanin" w:hint="cs"/>
          <w:sz w:val="24"/>
          <w:szCs w:val="24"/>
          <w:rtl/>
        </w:rPr>
        <w:t>ي تحصيلي : ..................................................گرايش : ...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تاريخ اخذ</w:t>
      </w:r>
      <w:r>
        <w:rPr>
          <w:rFonts w:cs="B Nazanin"/>
          <w:sz w:val="24"/>
          <w:szCs w:val="24"/>
        </w:rPr>
        <w:t xml:space="preserve"> </w:t>
      </w:r>
      <w:r>
        <w:rPr>
          <w:rFonts w:cs="B Nazanin" w:hint="cs"/>
          <w:sz w:val="24"/>
          <w:szCs w:val="24"/>
          <w:rtl/>
        </w:rPr>
        <w:t>آخرین مدرك تحصيلي : ....................................... محل اخذ آخرین مدرك تحصيلي: ............................................................</w:t>
      </w:r>
    </w:p>
    <w:p w:rsidR="00C35CDB" w:rsidRDefault="00A33162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810260</wp:posOffset>
                </wp:positionH>
                <wp:positionV relativeFrom="paragraph">
                  <wp:posOffset>13970</wp:posOffset>
                </wp:positionV>
                <wp:extent cx="133350" cy="152400"/>
                <wp:effectExtent l="0" t="0" r="19050" b="19050"/>
                <wp:wrapNone/>
                <wp:docPr id="36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7952B418" id="AutoShape 38" o:spid="_x0000_s1026" style="position:absolute;margin-left:63.8pt;margin-top:1.1pt;width:10.5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"/>
            </w:pict>
          </mc:Fallback>
        </mc:AlternateContent>
      </w:r>
      <w:r>
        <w:rPr>
          <w:rFonts w:cs="B Nazanin"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524635</wp:posOffset>
                </wp:positionH>
                <wp:positionV relativeFrom="paragraph">
                  <wp:posOffset>13970</wp:posOffset>
                </wp:positionV>
                <wp:extent cx="133350" cy="152400"/>
                <wp:effectExtent l="0" t="0" r="19050" b="19050"/>
                <wp:wrapNone/>
                <wp:docPr id="35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1EA264FA" id="AutoShape 37" o:spid="_x0000_s1026" style="position:absolute;margin-left:120.05pt;margin-top:1.1pt;width:10.5pt;height:1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"/>
            </w:pict>
          </mc:Fallback>
        </mc:AlternateContent>
      </w:r>
      <w:r>
        <w:rPr>
          <w:rFonts w:cs="B Nazanin"/>
          <w:noProof/>
          <w:sz w:val="24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210699</wp:posOffset>
                </wp:positionH>
                <wp:positionV relativeFrom="paragraph">
                  <wp:posOffset>13970</wp:posOffset>
                </wp:positionV>
                <wp:extent cx="133350" cy="152400"/>
                <wp:effectExtent l="0" t="0" r="19050" b="19050"/>
                <wp:wrapNone/>
                <wp:docPr id="34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350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73A3D110" id="AutoShape 36" o:spid="_x0000_s1026" style="position:absolute;margin-left:174.05pt;margin-top:1.1pt;width:10.5pt;height:1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"/>
            </w:pict>
          </mc:Fallback>
        </mc:AlternateContent>
      </w:r>
      <w:r w:rsidR="00C35CDB">
        <w:rPr>
          <w:rFonts w:cs="B Nazanin" w:hint="cs"/>
          <w:sz w:val="24"/>
          <w:szCs w:val="24"/>
          <w:rtl/>
        </w:rPr>
        <w:t xml:space="preserve">محل اشتغال : .....................................................            وضعيت استخدامي :  رسمي        ،   پيماني      ، قراردادي 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(رونوشت آخرین حکم استخدامی پیوست شود )</w:t>
      </w:r>
    </w:p>
    <w:p w:rsidR="00C35CDB" w:rsidRPr="00AF2519" w:rsidRDefault="00C35CDB" w:rsidP="00C35CDB">
      <w:pPr>
        <w:rPr>
          <w:rFonts w:cs="B Nazanin"/>
          <w:b/>
          <w:bCs/>
          <w:sz w:val="24"/>
          <w:szCs w:val="24"/>
          <w:rtl/>
        </w:rPr>
      </w:pPr>
      <w:r w:rsidRPr="00AF2519">
        <w:rPr>
          <w:rFonts w:cs="B Nazanin" w:hint="cs"/>
          <w:b/>
          <w:bCs/>
          <w:sz w:val="24"/>
          <w:szCs w:val="24"/>
          <w:rtl/>
        </w:rPr>
        <w:t xml:space="preserve">ب- سوابق </w:t>
      </w:r>
      <w:r>
        <w:rPr>
          <w:rFonts w:cs="B Nazanin" w:hint="cs"/>
          <w:b/>
          <w:bCs/>
          <w:sz w:val="24"/>
          <w:szCs w:val="24"/>
          <w:rtl/>
        </w:rPr>
        <w:t>تدریس در دوره</w:t>
      </w:r>
      <w:r>
        <w:rPr>
          <w:rFonts w:cs="B Nazanin"/>
          <w:b/>
          <w:bCs/>
          <w:sz w:val="24"/>
          <w:szCs w:val="24"/>
          <w:rtl/>
        </w:rPr>
        <w:softHyphen/>
      </w:r>
      <w:r>
        <w:rPr>
          <w:rFonts w:cs="B Nazanin" w:hint="cs"/>
          <w:b/>
          <w:bCs/>
          <w:sz w:val="24"/>
          <w:szCs w:val="24"/>
          <w:rtl/>
        </w:rPr>
        <w:t>های آموزش عالی آزاد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1"/>
        <w:gridCol w:w="2084"/>
        <w:gridCol w:w="850"/>
        <w:gridCol w:w="1985"/>
        <w:gridCol w:w="1417"/>
        <w:gridCol w:w="1275"/>
        <w:gridCol w:w="960"/>
      </w:tblGrid>
      <w:tr w:rsidR="00C35CDB" w:rsidRPr="00D51EC1" w:rsidTr="00BF679E">
        <w:tc>
          <w:tcPr>
            <w:tcW w:w="671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رديف</w:t>
            </w:r>
          </w:p>
        </w:tc>
        <w:tc>
          <w:tcPr>
            <w:tcW w:w="2084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نام درس</w:t>
            </w:r>
          </w:p>
        </w:tc>
        <w:tc>
          <w:tcPr>
            <w:tcW w:w="850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مقطع</w:t>
            </w:r>
          </w:p>
        </w:tc>
        <w:tc>
          <w:tcPr>
            <w:tcW w:w="1985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رشته</w:t>
            </w:r>
          </w:p>
        </w:tc>
        <w:tc>
          <w:tcPr>
            <w:tcW w:w="1417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سال تحصيلي</w:t>
            </w:r>
          </w:p>
        </w:tc>
        <w:tc>
          <w:tcPr>
            <w:tcW w:w="1275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محل تدريس</w:t>
            </w:r>
          </w:p>
        </w:tc>
        <w:tc>
          <w:tcPr>
            <w:tcW w:w="960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ملاحظات</w:t>
            </w:r>
          </w:p>
        </w:tc>
      </w:tr>
      <w:tr w:rsidR="00C35CDB" w:rsidRPr="00D51EC1" w:rsidTr="00BF679E">
        <w:trPr>
          <w:trHeight w:val="259"/>
        </w:trPr>
        <w:tc>
          <w:tcPr>
            <w:tcW w:w="671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2084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5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98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6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51EC1" w:rsidTr="00BF679E">
        <w:tc>
          <w:tcPr>
            <w:tcW w:w="671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2084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5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98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6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51EC1" w:rsidTr="00BF679E">
        <w:tc>
          <w:tcPr>
            <w:tcW w:w="671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2084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5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98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6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51EC1" w:rsidTr="00BF679E">
        <w:tc>
          <w:tcPr>
            <w:tcW w:w="671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2084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5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98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6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35CDB" w:rsidRPr="00D51EC1" w:rsidTr="00BF679E">
        <w:trPr>
          <w:trHeight w:val="125"/>
        </w:trPr>
        <w:tc>
          <w:tcPr>
            <w:tcW w:w="671" w:type="dxa"/>
          </w:tcPr>
          <w:p w:rsidR="00C35CDB" w:rsidRPr="00D51EC1" w:rsidRDefault="00C35CDB" w:rsidP="00BF679E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51EC1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2084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5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98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17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275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960" w:type="dxa"/>
          </w:tcPr>
          <w:p w:rsidR="00C35CDB" w:rsidRPr="00D51EC1" w:rsidRDefault="00C35CDB" w:rsidP="00BF679E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C35CDB" w:rsidRPr="00376C00" w:rsidRDefault="00C35CDB" w:rsidP="00C35CDB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ج</w:t>
      </w:r>
      <w:r w:rsidRPr="00376C00">
        <w:rPr>
          <w:rFonts w:cs="B Nazanin" w:hint="cs"/>
          <w:b/>
          <w:bCs/>
          <w:sz w:val="24"/>
          <w:szCs w:val="24"/>
          <w:rtl/>
        </w:rPr>
        <w:t>- اطلاعات ارتباطي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 w:rsidRPr="00376C00">
        <w:rPr>
          <w:rFonts w:cs="B Nazanin" w:hint="cs"/>
          <w:b/>
          <w:bCs/>
          <w:sz w:val="24"/>
          <w:szCs w:val="24"/>
          <w:rtl/>
        </w:rPr>
        <w:t>نشاني محل كار</w:t>
      </w:r>
      <w:r>
        <w:rPr>
          <w:rFonts w:cs="B Nazanin" w:hint="cs"/>
          <w:sz w:val="24"/>
          <w:szCs w:val="24"/>
          <w:rtl/>
        </w:rPr>
        <w:t xml:space="preserve"> :  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نام مركز يا سازمان :............................................................ استان: .................................................... شهر: 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خيابان : ..........................................................كوچه : .........................................................پلاك  : ...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شماره تماس ( ثابت / محل كار) : ...............................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نشاني تارنما (وب سايت محل كار) : ............................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6E7121">
        <w:rPr>
          <w:rFonts w:cs="B Nazanin" w:hint="cs"/>
          <w:b/>
          <w:bCs/>
          <w:sz w:val="24"/>
          <w:szCs w:val="24"/>
          <w:rtl/>
        </w:rPr>
        <w:t>نشاني منزل</w:t>
      </w:r>
      <w:r>
        <w:rPr>
          <w:rFonts w:cs="B Nazanin" w:hint="cs"/>
          <w:b/>
          <w:bCs/>
          <w:sz w:val="24"/>
          <w:szCs w:val="24"/>
          <w:rtl/>
        </w:rPr>
        <w:t xml:space="preserve"> :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استان : .......................................................... شهر: .......................................................... خيابان : ...........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كوچه : ..........................................................پلاك : 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شماره تماس (ثابت) : ......................................................شماره تماس همراه :.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شماره دورنگار(فكس) : .........................................رايانامه (پست الكترونيكي ) .............................................</w:t>
      </w:r>
    </w:p>
    <w:p w:rsidR="00C35CDB" w:rsidRDefault="00C35CDB" w:rsidP="00C35CDB">
      <w:pPr>
        <w:spacing w:after="0" w:line="240" w:lineRule="auto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نشاني تارنما (وب سايت شخصي) ......................................................................</w:t>
      </w:r>
    </w:p>
    <w:p w:rsidR="00C35CDB" w:rsidRDefault="00C35CDB" w:rsidP="00C35CDB">
      <w:pPr>
        <w:rPr>
          <w:rFonts w:cs="B Nazanin"/>
          <w:sz w:val="24"/>
          <w:szCs w:val="24"/>
          <w:rtl/>
        </w:rPr>
      </w:pPr>
      <w:r w:rsidRPr="00376C00">
        <w:rPr>
          <w:rFonts w:cs="B Nazanin" w:hint="cs"/>
          <w:b/>
          <w:bCs/>
          <w:sz w:val="24"/>
          <w:szCs w:val="24"/>
          <w:rtl/>
        </w:rPr>
        <w:t>د</w:t>
      </w:r>
      <w:r w:rsidRPr="00376C00">
        <w:rPr>
          <w:rFonts w:ascii="Sakkal Majalla" w:hAnsi="Sakkal Majalla" w:cs="Sakkal Majalla" w:hint="cs"/>
          <w:b/>
          <w:bCs/>
          <w:sz w:val="24"/>
          <w:szCs w:val="24"/>
          <w:rtl/>
        </w:rPr>
        <w:t>–</w:t>
      </w:r>
      <w:r w:rsidRPr="00376C00">
        <w:rPr>
          <w:rFonts w:cs="B Nazanin" w:hint="cs"/>
          <w:b/>
          <w:bCs/>
          <w:sz w:val="24"/>
          <w:szCs w:val="24"/>
          <w:rtl/>
        </w:rPr>
        <w:t>سوابق پژوهشی و آموزشی</w:t>
      </w:r>
      <w:r w:rsidRPr="00376C00">
        <w:rPr>
          <w:rFonts w:cs="B Nazanin"/>
          <w:b/>
          <w:bCs/>
          <w:sz w:val="24"/>
          <w:szCs w:val="24"/>
        </w:rPr>
        <w:t xml:space="preserve"> </w:t>
      </w:r>
      <w:r w:rsidRPr="00376C00">
        <w:rPr>
          <w:rFonts w:cs="B Nazanin" w:hint="cs"/>
          <w:b/>
          <w:bCs/>
          <w:sz w:val="24"/>
          <w:szCs w:val="24"/>
          <w:rtl/>
        </w:rPr>
        <w:t xml:space="preserve"> (</w:t>
      </w:r>
      <w:r w:rsidRPr="00376C00">
        <w:rPr>
          <w:rFonts w:cs="B Nazanin"/>
          <w:b/>
          <w:bCs/>
          <w:sz w:val="24"/>
          <w:szCs w:val="24"/>
        </w:rPr>
        <w:t>CV</w:t>
      </w:r>
      <w:r w:rsidRPr="00376C00">
        <w:rPr>
          <w:rFonts w:cs="B Nazanin" w:hint="cs"/>
          <w:b/>
          <w:bCs/>
          <w:sz w:val="24"/>
          <w:szCs w:val="24"/>
          <w:rtl/>
        </w:rPr>
        <w:t>) خود را پیوست کنید.</w:t>
      </w:r>
    </w:p>
    <w:p w:rsidR="00C35CDB" w:rsidRPr="00377C21" w:rsidRDefault="00C35CDB" w:rsidP="00C35CDB">
      <w:pPr>
        <w:tabs>
          <w:tab w:val="left" w:pos="7856"/>
        </w:tabs>
        <w:rPr>
          <w:rFonts w:cs="B Nazanin"/>
          <w:b/>
          <w:bCs/>
        </w:rPr>
      </w:pPr>
      <w:r w:rsidRPr="00377C21">
        <w:rPr>
          <w:rFonts w:cs="B Nazanin" w:hint="cs"/>
          <w:b/>
          <w:bCs/>
          <w:rtl/>
        </w:rPr>
        <w:t>تاريخ :</w:t>
      </w:r>
      <w:r>
        <w:rPr>
          <w:rFonts w:cs="B Nazanin" w:hint="cs"/>
          <w:b/>
          <w:bCs/>
          <w:rtl/>
        </w:rPr>
        <w:t xml:space="preserve">                                                                                                                                 </w:t>
      </w:r>
      <w:r w:rsidRPr="00377C21">
        <w:rPr>
          <w:rFonts w:cs="B Nazanin" w:hint="cs"/>
          <w:b/>
          <w:bCs/>
          <w:rtl/>
        </w:rPr>
        <w:t xml:space="preserve">  نام و امضا</w:t>
      </w:r>
      <w:r>
        <w:rPr>
          <w:rFonts w:cs="B Nazanin" w:hint="cs"/>
          <w:b/>
          <w:bCs/>
          <w:rtl/>
        </w:rPr>
        <w:t>ء</w:t>
      </w:r>
      <w:r w:rsidRPr="00377C21">
        <w:rPr>
          <w:rFonts w:cs="B Nazanin" w:hint="cs"/>
          <w:b/>
          <w:bCs/>
          <w:rtl/>
        </w:rPr>
        <w:t xml:space="preserve"> </w:t>
      </w:r>
      <w:r>
        <w:rPr>
          <w:rFonts w:cs="B Nazanin" w:hint="cs"/>
          <w:b/>
          <w:bCs/>
          <w:rtl/>
        </w:rPr>
        <w:t>مدرس:</w:t>
      </w:r>
    </w:p>
    <w:p w:rsidR="00C35CDB" w:rsidRDefault="00C35CDB">
      <w:pPr>
        <w:bidi w:val="0"/>
        <w:rPr>
          <w:rFonts w:cs="B Nazanin"/>
          <w:sz w:val="26"/>
          <w:szCs w:val="26"/>
          <w:rtl/>
        </w:rPr>
      </w:pPr>
    </w:p>
    <w:sectPr w:rsidR="00C35CDB" w:rsidSect="000F1AB1">
      <w:headerReference w:type="default" r:id="rId9"/>
      <w:footerReference w:type="default" r:id="rId10"/>
      <w:pgSz w:w="11906" w:h="16838"/>
      <w:pgMar w:top="270" w:right="1440" w:bottom="144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1A2" w:rsidRDefault="00AA31A2" w:rsidP="006B389C">
      <w:pPr>
        <w:spacing w:after="0" w:line="240" w:lineRule="auto"/>
      </w:pPr>
      <w:r>
        <w:separator/>
      </w:r>
    </w:p>
  </w:endnote>
  <w:endnote w:type="continuationSeparator" w:id="0">
    <w:p w:rsidR="00AA31A2" w:rsidRDefault="00AA31A2" w:rsidP="006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79EB" w:rsidRDefault="008779EB">
    <w:pPr>
      <w:pStyle w:val="Footer"/>
      <w:rPr>
        <w:rtl/>
      </w:rPr>
    </w:pPr>
  </w:p>
  <w:p w:rsidR="008779EB" w:rsidRDefault="008779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1A2" w:rsidRDefault="00AA31A2" w:rsidP="006B389C">
      <w:pPr>
        <w:spacing w:after="0" w:line="240" w:lineRule="auto"/>
      </w:pPr>
      <w:r>
        <w:separator/>
      </w:r>
    </w:p>
  </w:footnote>
  <w:footnote w:type="continuationSeparator" w:id="0">
    <w:p w:rsidR="00AA31A2" w:rsidRDefault="00AA31A2" w:rsidP="006B3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51E2" w:rsidRDefault="00C051E2"/>
  <w:p w:rsidR="006B389C" w:rsidRDefault="00C051E2" w:rsidP="00C051E2">
    <w:pPr>
      <w:pStyle w:val="Header"/>
    </w:pPr>
    <w:r>
      <w:rPr>
        <w:rFonts w:hint="cs"/>
        <w:rtl/>
      </w:rPr>
      <w:t xml:space="preserve">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94106"/>
    <w:multiLevelType w:val="hybridMultilevel"/>
    <w:tmpl w:val="6044A2F8"/>
    <w:lvl w:ilvl="0" w:tplc="FD28879E">
      <w:numFmt w:val="bullet"/>
      <w:lvlText w:val=""/>
      <w:lvlJc w:val="left"/>
      <w:pPr>
        <w:ind w:left="420" w:hanging="360"/>
      </w:pPr>
      <w:rPr>
        <w:rFonts w:ascii="Symbol" w:eastAsiaTheme="minorHAnsi" w:hAnsi="Symbol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11853E3B"/>
    <w:multiLevelType w:val="hybridMultilevel"/>
    <w:tmpl w:val="E7EA8292"/>
    <w:lvl w:ilvl="0" w:tplc="7ACEB6DE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">
    <w:nsid w:val="1A8D5BAE"/>
    <w:multiLevelType w:val="hybridMultilevel"/>
    <w:tmpl w:val="54A82280"/>
    <w:lvl w:ilvl="0" w:tplc="D0D2B4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F960B8"/>
    <w:multiLevelType w:val="hybridMultilevel"/>
    <w:tmpl w:val="20245006"/>
    <w:lvl w:ilvl="0" w:tplc="5122E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EB6BFC"/>
    <w:multiLevelType w:val="hybridMultilevel"/>
    <w:tmpl w:val="D5582292"/>
    <w:lvl w:ilvl="0" w:tplc="329E490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3" w:hanging="360"/>
      </w:pPr>
    </w:lvl>
    <w:lvl w:ilvl="2" w:tplc="0409001B" w:tentative="1">
      <w:start w:val="1"/>
      <w:numFmt w:val="lowerRoman"/>
      <w:lvlText w:val="%3."/>
      <w:lvlJc w:val="right"/>
      <w:pPr>
        <w:ind w:left="1963" w:hanging="180"/>
      </w:pPr>
    </w:lvl>
    <w:lvl w:ilvl="3" w:tplc="0409000F" w:tentative="1">
      <w:start w:val="1"/>
      <w:numFmt w:val="decimal"/>
      <w:lvlText w:val="%4."/>
      <w:lvlJc w:val="left"/>
      <w:pPr>
        <w:ind w:left="2683" w:hanging="360"/>
      </w:pPr>
    </w:lvl>
    <w:lvl w:ilvl="4" w:tplc="04090019" w:tentative="1">
      <w:start w:val="1"/>
      <w:numFmt w:val="lowerLetter"/>
      <w:lvlText w:val="%5."/>
      <w:lvlJc w:val="left"/>
      <w:pPr>
        <w:ind w:left="3403" w:hanging="360"/>
      </w:pPr>
    </w:lvl>
    <w:lvl w:ilvl="5" w:tplc="0409001B" w:tentative="1">
      <w:start w:val="1"/>
      <w:numFmt w:val="lowerRoman"/>
      <w:lvlText w:val="%6."/>
      <w:lvlJc w:val="right"/>
      <w:pPr>
        <w:ind w:left="4123" w:hanging="180"/>
      </w:pPr>
    </w:lvl>
    <w:lvl w:ilvl="6" w:tplc="0409000F" w:tentative="1">
      <w:start w:val="1"/>
      <w:numFmt w:val="decimal"/>
      <w:lvlText w:val="%7."/>
      <w:lvlJc w:val="left"/>
      <w:pPr>
        <w:ind w:left="4843" w:hanging="360"/>
      </w:pPr>
    </w:lvl>
    <w:lvl w:ilvl="7" w:tplc="04090019" w:tentative="1">
      <w:start w:val="1"/>
      <w:numFmt w:val="lowerLetter"/>
      <w:lvlText w:val="%8."/>
      <w:lvlJc w:val="left"/>
      <w:pPr>
        <w:ind w:left="5563" w:hanging="360"/>
      </w:pPr>
    </w:lvl>
    <w:lvl w:ilvl="8" w:tplc="0409001B" w:tentative="1">
      <w:start w:val="1"/>
      <w:numFmt w:val="lowerRoman"/>
      <w:lvlText w:val="%9."/>
      <w:lvlJc w:val="right"/>
      <w:pPr>
        <w:ind w:left="6283" w:hanging="180"/>
      </w:pPr>
    </w:lvl>
  </w:abstractNum>
  <w:abstractNum w:abstractNumId="5">
    <w:nsid w:val="26170396"/>
    <w:multiLevelType w:val="hybridMultilevel"/>
    <w:tmpl w:val="F7809B1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6">
    <w:nsid w:val="40D332DC"/>
    <w:multiLevelType w:val="hybridMultilevel"/>
    <w:tmpl w:val="F63A9ABE"/>
    <w:lvl w:ilvl="0" w:tplc="A2029F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CB6267"/>
    <w:multiLevelType w:val="hybridMultilevel"/>
    <w:tmpl w:val="9D3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TA2MzSyNDY2MjBS0lEKTi0uzszPAykwrgUAEj6qTCwAAAA="/>
  </w:docVars>
  <w:rsids>
    <w:rsidRoot w:val="00096600"/>
    <w:rsid w:val="00010AB1"/>
    <w:rsid w:val="0001725C"/>
    <w:rsid w:val="00030E7C"/>
    <w:rsid w:val="00053B5E"/>
    <w:rsid w:val="000553F5"/>
    <w:rsid w:val="0008769C"/>
    <w:rsid w:val="00096600"/>
    <w:rsid w:val="000A2306"/>
    <w:rsid w:val="000A4E38"/>
    <w:rsid w:val="000B36DA"/>
    <w:rsid w:val="000C513E"/>
    <w:rsid w:val="000C7BFE"/>
    <w:rsid w:val="000E3F8E"/>
    <w:rsid w:val="000F1AB1"/>
    <w:rsid w:val="001067E1"/>
    <w:rsid w:val="001235B6"/>
    <w:rsid w:val="00142F6D"/>
    <w:rsid w:val="001714EE"/>
    <w:rsid w:val="0017253A"/>
    <w:rsid w:val="001C444C"/>
    <w:rsid w:val="001E4318"/>
    <w:rsid w:val="00201654"/>
    <w:rsid w:val="0023721A"/>
    <w:rsid w:val="002461D2"/>
    <w:rsid w:val="00261534"/>
    <w:rsid w:val="002707D8"/>
    <w:rsid w:val="00286986"/>
    <w:rsid w:val="002A3CC9"/>
    <w:rsid w:val="002B3F4B"/>
    <w:rsid w:val="002D429A"/>
    <w:rsid w:val="00303239"/>
    <w:rsid w:val="0036712E"/>
    <w:rsid w:val="003A2E39"/>
    <w:rsid w:val="003B6684"/>
    <w:rsid w:val="003D4107"/>
    <w:rsid w:val="003D5B8D"/>
    <w:rsid w:val="003E70D4"/>
    <w:rsid w:val="003F15C1"/>
    <w:rsid w:val="0043183E"/>
    <w:rsid w:val="00455725"/>
    <w:rsid w:val="004751AE"/>
    <w:rsid w:val="00475A1D"/>
    <w:rsid w:val="00483A09"/>
    <w:rsid w:val="00491D59"/>
    <w:rsid w:val="004969B7"/>
    <w:rsid w:val="004971D6"/>
    <w:rsid w:val="004A4E78"/>
    <w:rsid w:val="004A55C8"/>
    <w:rsid w:val="004B71E6"/>
    <w:rsid w:val="004E22AF"/>
    <w:rsid w:val="004F5C61"/>
    <w:rsid w:val="0050047F"/>
    <w:rsid w:val="00505E2A"/>
    <w:rsid w:val="005142CA"/>
    <w:rsid w:val="00565069"/>
    <w:rsid w:val="005803A7"/>
    <w:rsid w:val="00580825"/>
    <w:rsid w:val="005A1344"/>
    <w:rsid w:val="005B6905"/>
    <w:rsid w:val="005B7B32"/>
    <w:rsid w:val="005D7A30"/>
    <w:rsid w:val="005E5C7F"/>
    <w:rsid w:val="005F59BE"/>
    <w:rsid w:val="00606F3E"/>
    <w:rsid w:val="0065590A"/>
    <w:rsid w:val="00680970"/>
    <w:rsid w:val="00686FB7"/>
    <w:rsid w:val="006A5743"/>
    <w:rsid w:val="006B389C"/>
    <w:rsid w:val="006C5C63"/>
    <w:rsid w:val="006D3ED5"/>
    <w:rsid w:val="006E59CA"/>
    <w:rsid w:val="006E7121"/>
    <w:rsid w:val="006F0503"/>
    <w:rsid w:val="006F75FD"/>
    <w:rsid w:val="00711604"/>
    <w:rsid w:val="007516ED"/>
    <w:rsid w:val="0075445C"/>
    <w:rsid w:val="00792D8C"/>
    <w:rsid w:val="00797D50"/>
    <w:rsid w:val="007A1907"/>
    <w:rsid w:val="007A719F"/>
    <w:rsid w:val="007D7203"/>
    <w:rsid w:val="007F5D3B"/>
    <w:rsid w:val="00803D98"/>
    <w:rsid w:val="008212D2"/>
    <w:rsid w:val="008260FB"/>
    <w:rsid w:val="00850AF0"/>
    <w:rsid w:val="00861EC1"/>
    <w:rsid w:val="00862347"/>
    <w:rsid w:val="008758BD"/>
    <w:rsid w:val="008771EF"/>
    <w:rsid w:val="008779EB"/>
    <w:rsid w:val="00891EC1"/>
    <w:rsid w:val="008E0BE1"/>
    <w:rsid w:val="008F3AEE"/>
    <w:rsid w:val="00916831"/>
    <w:rsid w:val="00921EE8"/>
    <w:rsid w:val="00930C93"/>
    <w:rsid w:val="0094499B"/>
    <w:rsid w:val="00963745"/>
    <w:rsid w:val="00966542"/>
    <w:rsid w:val="00967A10"/>
    <w:rsid w:val="009B2123"/>
    <w:rsid w:val="009C074E"/>
    <w:rsid w:val="009C4C66"/>
    <w:rsid w:val="009E6EA3"/>
    <w:rsid w:val="00A00228"/>
    <w:rsid w:val="00A11C07"/>
    <w:rsid w:val="00A161D3"/>
    <w:rsid w:val="00A175B7"/>
    <w:rsid w:val="00A33162"/>
    <w:rsid w:val="00A42B87"/>
    <w:rsid w:val="00A44882"/>
    <w:rsid w:val="00A44F88"/>
    <w:rsid w:val="00A46C92"/>
    <w:rsid w:val="00A502AD"/>
    <w:rsid w:val="00A86E70"/>
    <w:rsid w:val="00A90749"/>
    <w:rsid w:val="00AA31A2"/>
    <w:rsid w:val="00AD2F27"/>
    <w:rsid w:val="00AF0A5A"/>
    <w:rsid w:val="00AF52DA"/>
    <w:rsid w:val="00B04C72"/>
    <w:rsid w:val="00B26843"/>
    <w:rsid w:val="00B27F62"/>
    <w:rsid w:val="00B409FB"/>
    <w:rsid w:val="00B60F60"/>
    <w:rsid w:val="00B67F78"/>
    <w:rsid w:val="00B851C5"/>
    <w:rsid w:val="00BB3B43"/>
    <w:rsid w:val="00BB71A8"/>
    <w:rsid w:val="00BD76E2"/>
    <w:rsid w:val="00BE32C9"/>
    <w:rsid w:val="00BE413A"/>
    <w:rsid w:val="00C00BEA"/>
    <w:rsid w:val="00C051E2"/>
    <w:rsid w:val="00C11415"/>
    <w:rsid w:val="00C35CDB"/>
    <w:rsid w:val="00C46167"/>
    <w:rsid w:val="00C5058A"/>
    <w:rsid w:val="00C61473"/>
    <w:rsid w:val="00C77883"/>
    <w:rsid w:val="00C966EF"/>
    <w:rsid w:val="00CA51CA"/>
    <w:rsid w:val="00CB2CFF"/>
    <w:rsid w:val="00CB5C2E"/>
    <w:rsid w:val="00CB6D9B"/>
    <w:rsid w:val="00CC2602"/>
    <w:rsid w:val="00CC27B2"/>
    <w:rsid w:val="00CC2F78"/>
    <w:rsid w:val="00CE281E"/>
    <w:rsid w:val="00D03E55"/>
    <w:rsid w:val="00D30FDB"/>
    <w:rsid w:val="00D442D0"/>
    <w:rsid w:val="00D81E81"/>
    <w:rsid w:val="00D906B7"/>
    <w:rsid w:val="00DB0ECA"/>
    <w:rsid w:val="00DC5C39"/>
    <w:rsid w:val="00DC6679"/>
    <w:rsid w:val="00DD015F"/>
    <w:rsid w:val="00DD5FF0"/>
    <w:rsid w:val="00DF3AEF"/>
    <w:rsid w:val="00E12257"/>
    <w:rsid w:val="00E305DA"/>
    <w:rsid w:val="00E32F7B"/>
    <w:rsid w:val="00E3690A"/>
    <w:rsid w:val="00E43DB8"/>
    <w:rsid w:val="00E567B8"/>
    <w:rsid w:val="00E66447"/>
    <w:rsid w:val="00E77C5A"/>
    <w:rsid w:val="00E85DEA"/>
    <w:rsid w:val="00EB4D05"/>
    <w:rsid w:val="00ED78F9"/>
    <w:rsid w:val="00EF0324"/>
    <w:rsid w:val="00F11FA1"/>
    <w:rsid w:val="00F128DC"/>
    <w:rsid w:val="00F27AC3"/>
    <w:rsid w:val="00F34FDC"/>
    <w:rsid w:val="00F7230C"/>
    <w:rsid w:val="00F80C46"/>
    <w:rsid w:val="00FB1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C0E345B-5BAB-4514-8732-E905B4C0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2D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1E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1E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E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9C"/>
  </w:style>
  <w:style w:type="paragraph" w:styleId="Footer">
    <w:name w:val="footer"/>
    <w:basedOn w:val="Normal"/>
    <w:link w:val="FooterChar"/>
    <w:uiPriority w:val="99"/>
    <w:unhideWhenUsed/>
    <w:rsid w:val="006B38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9C"/>
  </w:style>
  <w:style w:type="paragraph" w:styleId="FootnoteText">
    <w:name w:val="footnote text"/>
    <w:basedOn w:val="Normal"/>
    <w:link w:val="FootnoteTextChar"/>
    <w:uiPriority w:val="99"/>
    <w:semiHidden/>
    <w:unhideWhenUsed/>
    <w:rsid w:val="00C46167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6167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61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43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8F8416-D7E9-446A-BCC5-9D4D45670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mmp</cp:lastModifiedBy>
  <cp:revision>9</cp:revision>
  <cp:lastPrinted>2017-10-21T06:02:00Z</cp:lastPrinted>
  <dcterms:created xsi:type="dcterms:W3CDTF">2018-06-25T07:16:00Z</dcterms:created>
  <dcterms:modified xsi:type="dcterms:W3CDTF">2019-11-11T10:17:00Z</dcterms:modified>
</cp:coreProperties>
</file>